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F9948" w14:textId="4DAE63C5" w:rsidR="001B01BD" w:rsidRPr="00A036BF" w:rsidRDefault="007756CD" w:rsidP="006D4D1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36BF">
        <w:rPr>
          <w:rFonts w:ascii="Times New Roman" w:hAnsi="Times New Roman" w:cs="Times New Roman"/>
          <w:b/>
          <w:bCs/>
          <w:sz w:val="32"/>
          <w:szCs w:val="32"/>
        </w:rPr>
        <w:t>Scott Worm</w:t>
      </w:r>
      <w:r w:rsidR="00EA0A0E" w:rsidRPr="00A036BF">
        <w:rPr>
          <w:rFonts w:ascii="Times New Roman" w:hAnsi="Times New Roman" w:cs="Times New Roman"/>
          <w:b/>
          <w:bCs/>
          <w:sz w:val="32"/>
          <w:szCs w:val="32"/>
        </w:rPr>
        <w:br/>
      </w:r>
      <w:r w:rsidRPr="002B5A51">
        <w:rPr>
          <w:rFonts w:ascii="Times New Roman" w:hAnsi="Times New Roman" w:cs="Times New Roman"/>
          <w:sz w:val="24"/>
          <w:szCs w:val="24"/>
        </w:rPr>
        <w:t xml:space="preserve">410-409-4423 </w:t>
      </w:r>
      <w:r w:rsidR="00805F64" w:rsidRPr="002B5A51">
        <w:rPr>
          <w:rFonts w:ascii="Times New Roman" w:hAnsi="Times New Roman" w:cs="Times New Roman"/>
          <w:b/>
          <w:bCs/>
          <w:sz w:val="24"/>
          <w:szCs w:val="24"/>
        </w:rPr>
        <w:t xml:space="preserve">· </w:t>
      </w:r>
      <w:r w:rsidR="00BF5DC4" w:rsidRPr="002B5A51">
        <w:rPr>
          <w:rFonts w:ascii="Times New Roman" w:hAnsi="Times New Roman" w:cs="Times New Roman"/>
          <w:sz w:val="24"/>
          <w:szCs w:val="24"/>
        </w:rPr>
        <w:t>scottaworm@gmail.com</w:t>
      </w:r>
      <w:r w:rsidR="009B6C5B" w:rsidRPr="002B5A51">
        <w:rPr>
          <w:rFonts w:ascii="Times New Roman" w:hAnsi="Times New Roman" w:cs="Times New Roman"/>
          <w:sz w:val="24"/>
          <w:szCs w:val="24"/>
        </w:rPr>
        <w:br/>
      </w:r>
      <w:r w:rsidR="001B01BD" w:rsidRPr="002B5A51">
        <w:rPr>
          <w:rFonts w:ascii="Times New Roman" w:hAnsi="Times New Roman" w:cs="Times New Roman"/>
          <w:sz w:val="24"/>
          <w:szCs w:val="24"/>
        </w:rPr>
        <w:t>1623 Broadfield Road, Norfolk, Virginia 23503</w:t>
      </w:r>
    </w:p>
    <w:p w14:paraId="2F91B58F" w14:textId="02CA5D07" w:rsidR="00BF5DC4" w:rsidRPr="00A036BF" w:rsidRDefault="00AB12B8" w:rsidP="006D4D1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hAnsi="Times New Roman" w:cs="Times New Roman"/>
          <w:b/>
          <w:bCs/>
          <w:sz w:val="32"/>
          <w:szCs w:val="32"/>
        </w:rPr>
        <w:t>Professional Summary</w:t>
      </w:r>
    </w:p>
    <w:p w14:paraId="0529BAA5" w14:textId="5F396A16" w:rsidR="00A036BF" w:rsidRPr="002B5A51" w:rsidRDefault="00A036BF" w:rsidP="002B5A5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Highly motivated college student seeking internships to expand knowledge and skills</w:t>
      </w:r>
      <w:r w:rsidR="00990D04" w:rsidRPr="002B5A51">
        <w:rPr>
          <w:rFonts w:ascii="Times New Roman" w:hAnsi="Times New Roman" w:cs="Times New Roman"/>
          <w:sz w:val="24"/>
          <w:szCs w:val="24"/>
        </w:rPr>
        <w:t xml:space="preserve"> in computer science</w:t>
      </w:r>
      <w:r w:rsidRPr="002B5A51">
        <w:rPr>
          <w:rFonts w:ascii="Times New Roman" w:hAnsi="Times New Roman" w:cs="Times New Roman"/>
          <w:sz w:val="24"/>
          <w:szCs w:val="24"/>
        </w:rPr>
        <w:t xml:space="preserve">. Gained valuable real-world experience through summer jobs, demonstrating strong interpersonal abilities. Detail-oriented and effective cashier with a proven track record of accuracy. Graduated Summa Cum Laude </w:t>
      </w:r>
      <w:r w:rsidR="004577C8" w:rsidRPr="002B5A51">
        <w:rPr>
          <w:rFonts w:ascii="Times New Roman" w:hAnsi="Times New Roman" w:cs="Times New Roman"/>
          <w:sz w:val="24"/>
          <w:szCs w:val="24"/>
        </w:rPr>
        <w:t xml:space="preserve">from community college </w:t>
      </w:r>
      <w:r w:rsidRPr="002B5A51">
        <w:rPr>
          <w:rFonts w:ascii="Times New Roman" w:hAnsi="Times New Roman" w:cs="Times New Roman"/>
          <w:sz w:val="24"/>
          <w:szCs w:val="24"/>
        </w:rPr>
        <w:t xml:space="preserve">and honored as a member of the prestigious Phi Theta Kappa Honor Society. </w:t>
      </w:r>
      <w:r w:rsidR="004577C8" w:rsidRPr="002B5A51">
        <w:rPr>
          <w:rFonts w:ascii="Times New Roman" w:hAnsi="Times New Roman" w:cs="Times New Roman"/>
          <w:sz w:val="24"/>
          <w:szCs w:val="24"/>
        </w:rPr>
        <w:t xml:space="preserve">Currently enrolled in </w:t>
      </w:r>
      <w:r w:rsidR="008B66B4">
        <w:rPr>
          <w:rFonts w:ascii="Times New Roman" w:hAnsi="Times New Roman" w:cs="Times New Roman"/>
          <w:sz w:val="24"/>
          <w:szCs w:val="24"/>
        </w:rPr>
        <w:t>cybersecurity</w:t>
      </w:r>
      <w:r w:rsidR="004577C8" w:rsidRPr="002B5A51">
        <w:rPr>
          <w:rFonts w:ascii="Times New Roman" w:hAnsi="Times New Roman" w:cs="Times New Roman"/>
          <w:sz w:val="24"/>
          <w:szCs w:val="24"/>
        </w:rPr>
        <w:t xml:space="preserve"> studies at Old Dominion University. </w:t>
      </w:r>
      <w:r w:rsidRPr="002B5A51">
        <w:rPr>
          <w:rFonts w:ascii="Times New Roman" w:hAnsi="Times New Roman" w:cs="Times New Roman"/>
          <w:sz w:val="24"/>
          <w:szCs w:val="24"/>
        </w:rPr>
        <w:t xml:space="preserve">Exhibits a positive attitude and strong work ethic, </w:t>
      </w:r>
      <w:r w:rsidR="004577C8" w:rsidRPr="002B5A51">
        <w:rPr>
          <w:rFonts w:ascii="Times New Roman" w:hAnsi="Times New Roman" w:cs="Times New Roman"/>
          <w:sz w:val="24"/>
          <w:szCs w:val="24"/>
        </w:rPr>
        <w:t xml:space="preserve">and is </w:t>
      </w:r>
      <w:r w:rsidRPr="002B5A51">
        <w:rPr>
          <w:rFonts w:ascii="Times New Roman" w:hAnsi="Times New Roman" w:cs="Times New Roman"/>
          <w:sz w:val="24"/>
          <w:szCs w:val="24"/>
        </w:rPr>
        <w:t>dedicated to problem-solving and teamwork.</w:t>
      </w:r>
    </w:p>
    <w:p w14:paraId="32B35D4D" w14:textId="3F03859D" w:rsidR="00AB12B8" w:rsidRPr="00A036BF" w:rsidRDefault="00DD7564" w:rsidP="002B5A51">
      <w:pPr>
        <w:spacing w:after="0"/>
        <w:jc w:val="both"/>
        <w:rPr>
          <w:rFonts w:ascii="Times New Roman" w:hAnsi="Times New Roman" w:cs="Times New Roman"/>
        </w:rPr>
      </w:pPr>
      <w:r w:rsidRPr="00A036BF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___</w:t>
      </w:r>
    </w:p>
    <w:p w14:paraId="78D205E4" w14:textId="317748CA" w:rsidR="00AB12B8" w:rsidRPr="00A036BF" w:rsidRDefault="004B1001" w:rsidP="00BF5DC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hAnsi="Times New Roman" w:cs="Times New Roman"/>
          <w:b/>
          <w:bCs/>
          <w:sz w:val="32"/>
          <w:szCs w:val="32"/>
        </w:rPr>
        <w:t xml:space="preserve">Professional </w:t>
      </w:r>
      <w:r w:rsidR="00EB26B4" w:rsidRPr="00A036BF">
        <w:rPr>
          <w:rFonts w:ascii="Times New Roman" w:hAnsi="Times New Roman" w:cs="Times New Roman"/>
          <w:b/>
          <w:bCs/>
          <w:sz w:val="32"/>
          <w:szCs w:val="32"/>
        </w:rPr>
        <w:t>strengths</w:t>
      </w:r>
      <w:r w:rsidR="00232428" w:rsidRPr="00A036BF">
        <w:rPr>
          <w:rFonts w:ascii="Times New Roman" w:hAnsi="Times New Roman" w:cs="Times New Roman"/>
          <w:b/>
          <w:bCs/>
          <w:sz w:val="32"/>
          <w:szCs w:val="32"/>
        </w:rPr>
        <w:t xml:space="preserve"> and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B01BD" w:rsidRPr="00A036BF" w14:paraId="446E564F" w14:textId="77777777" w:rsidTr="0079461E">
        <w:tc>
          <w:tcPr>
            <w:tcW w:w="3116" w:type="dxa"/>
          </w:tcPr>
          <w:p w14:paraId="045EFE6B" w14:textId="7B623690" w:rsidR="001B01BD" w:rsidRPr="00A036BF" w:rsidRDefault="00A7421F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Advanced computer skills</w:t>
            </w:r>
          </w:p>
        </w:tc>
        <w:tc>
          <w:tcPr>
            <w:tcW w:w="3117" w:type="dxa"/>
          </w:tcPr>
          <w:p w14:paraId="4B52F443" w14:textId="2921CD3A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Excellent communication skills</w:t>
            </w:r>
          </w:p>
        </w:tc>
        <w:tc>
          <w:tcPr>
            <w:tcW w:w="3117" w:type="dxa"/>
          </w:tcPr>
          <w:p w14:paraId="48717A51" w14:textId="2CF12D2A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Positive attitude</w:t>
            </w:r>
          </w:p>
        </w:tc>
      </w:tr>
      <w:tr w:rsidR="001B01BD" w:rsidRPr="00A036BF" w14:paraId="39D6760D" w14:textId="77777777" w:rsidTr="0079461E">
        <w:tc>
          <w:tcPr>
            <w:tcW w:w="3116" w:type="dxa"/>
          </w:tcPr>
          <w:p w14:paraId="57F1E938" w14:textId="5A26B292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Critical thinker</w:t>
            </w:r>
          </w:p>
        </w:tc>
        <w:tc>
          <w:tcPr>
            <w:tcW w:w="3117" w:type="dxa"/>
          </w:tcPr>
          <w:p w14:paraId="768CDEFC" w14:textId="75A134D7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Team leadership</w:t>
            </w:r>
          </w:p>
        </w:tc>
        <w:tc>
          <w:tcPr>
            <w:tcW w:w="3117" w:type="dxa"/>
          </w:tcPr>
          <w:p w14:paraId="15535AFE" w14:textId="2EABC9B6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Adaptable and dependable</w:t>
            </w:r>
          </w:p>
        </w:tc>
      </w:tr>
      <w:tr w:rsidR="001B01BD" w:rsidRPr="00A036BF" w14:paraId="5450EDCB" w14:textId="77777777" w:rsidTr="0079461E">
        <w:tc>
          <w:tcPr>
            <w:tcW w:w="3116" w:type="dxa"/>
          </w:tcPr>
          <w:p w14:paraId="737B97E7" w14:textId="59C1188A" w:rsidR="001B01BD" w:rsidRPr="00A036BF" w:rsidRDefault="001B01BD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Calm and professional</w:t>
            </w:r>
          </w:p>
        </w:tc>
        <w:tc>
          <w:tcPr>
            <w:tcW w:w="3117" w:type="dxa"/>
          </w:tcPr>
          <w:p w14:paraId="677F682F" w14:textId="51ED4DA3" w:rsidR="001B01BD" w:rsidRPr="00A036BF" w:rsidRDefault="00A7421F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>Effective</w:t>
            </w:r>
            <w:r w:rsidR="001B01BD" w:rsidRPr="00A036BF">
              <w:rPr>
                <w:rFonts w:ascii="Times New Roman" w:hAnsi="Times New Roman" w:cs="Times New Roman"/>
              </w:rPr>
              <w:t xml:space="preserve"> and </w:t>
            </w:r>
            <w:r w:rsidRPr="00A036BF">
              <w:rPr>
                <w:rFonts w:ascii="Times New Roman" w:hAnsi="Times New Roman" w:cs="Times New Roman"/>
              </w:rPr>
              <w:t>reliable</w:t>
            </w:r>
            <w:r w:rsidR="001B01BD" w:rsidRPr="00A036BF">
              <w:rPr>
                <w:rFonts w:ascii="Times New Roman" w:hAnsi="Times New Roman" w:cs="Times New Roman"/>
              </w:rPr>
              <w:t xml:space="preserve"> worker</w:t>
            </w:r>
          </w:p>
        </w:tc>
        <w:tc>
          <w:tcPr>
            <w:tcW w:w="3117" w:type="dxa"/>
          </w:tcPr>
          <w:p w14:paraId="1DCCC93D" w14:textId="748C0494" w:rsidR="001B01BD" w:rsidRPr="00A036BF" w:rsidRDefault="00A7421F" w:rsidP="001B01BD">
            <w:pPr>
              <w:jc w:val="center"/>
              <w:rPr>
                <w:rFonts w:ascii="Times New Roman" w:hAnsi="Times New Roman" w:cs="Times New Roman"/>
              </w:rPr>
            </w:pPr>
            <w:r w:rsidRPr="00A036BF">
              <w:rPr>
                <w:rFonts w:ascii="Times New Roman" w:hAnsi="Times New Roman" w:cs="Times New Roman"/>
              </w:rPr>
              <w:t xml:space="preserve">Personable </w:t>
            </w:r>
          </w:p>
        </w:tc>
      </w:tr>
    </w:tbl>
    <w:p w14:paraId="003330F6" w14:textId="46E9EFAF" w:rsidR="00AB12B8" w:rsidRPr="00A036BF" w:rsidRDefault="00AB12B8" w:rsidP="00A66BF3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20"/>
          <w:szCs w:val="20"/>
        </w:rPr>
      </w:pPr>
    </w:p>
    <w:p w14:paraId="7BD3EC8F" w14:textId="77777777" w:rsidR="00A036BF" w:rsidRPr="00A036BF" w:rsidRDefault="008217C2" w:rsidP="00A036B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hAnsi="Times New Roman" w:cs="Times New Roman"/>
          <w:b/>
          <w:bCs/>
          <w:sz w:val="32"/>
          <w:szCs w:val="32"/>
        </w:rPr>
        <w:t>Technical skills</w:t>
      </w:r>
    </w:p>
    <w:p w14:paraId="4055E36F" w14:textId="77777777" w:rsidR="00A036BF" w:rsidRPr="00A036BF" w:rsidRDefault="00A036BF" w:rsidP="00DB5266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rtualization of operating systems, including VMware vSphere and Microsoft Hyper-V.</w:t>
      </w:r>
    </w:p>
    <w:p w14:paraId="0CB62051" w14:textId="2A96EBAC" w:rsidR="00A036BF" w:rsidRPr="00A036BF" w:rsidRDefault="00DB2123" w:rsidP="00DB5266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olid working knowledge of common operating systems, including </w:t>
      </w:r>
      <w:r w:rsidR="00A036BF" w:rsidRPr="00A036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indows 2000, Windows Server 2019, Kali, Fedora, Ubuntu, and Linux.</w:t>
      </w:r>
    </w:p>
    <w:p w14:paraId="3CBB8BDE" w14:textId="77777777" w:rsidR="00A036BF" w:rsidRPr="00A036BF" w:rsidRDefault="00A036BF" w:rsidP="00DB5266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ained in port security, network security, penetration testing, cyber analysis, cybersecurity, and setting up VLAN security.</w:t>
      </w:r>
    </w:p>
    <w:p w14:paraId="2FEF5B21" w14:textId="2CB73A3E" w:rsidR="00A036BF" w:rsidRPr="00DB2123" w:rsidRDefault="004A2E53" w:rsidP="00DB2123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nowledge of</w:t>
      </w:r>
      <w:r w:rsidR="00A036BF" w:rsidRPr="00A036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etting up and troubleshooting network devices and configurations.</w:t>
      </w:r>
    </w:p>
    <w:p w14:paraId="7CE65B99" w14:textId="402F067D" w:rsidR="00DB5266" w:rsidRPr="00DE7D9E" w:rsidRDefault="00333494" w:rsidP="00DE7D9E">
      <w:pPr>
        <w:rPr>
          <w:rFonts w:ascii="Times New Roman" w:hAnsi="Times New Roman" w:cs="Times New Roman"/>
        </w:rPr>
      </w:pPr>
      <w:r w:rsidRPr="00DB5266">
        <w:rPr>
          <w:rFonts w:ascii="Times New Roman" w:hAnsi="Times New Roman" w:cs="Times New Roman"/>
          <w:b/>
          <w:bCs/>
        </w:rPr>
        <w:t>_____________________________________________________________________________________</w:t>
      </w:r>
      <w:r w:rsidR="00DB5266">
        <w:rPr>
          <w:rFonts w:ascii="Times New Roman" w:hAnsi="Times New Roman" w:cs="Times New Roman"/>
          <w:b/>
          <w:bCs/>
        </w:rPr>
        <w:t>______</w:t>
      </w:r>
    </w:p>
    <w:p w14:paraId="374358A3" w14:textId="45CDA2AB" w:rsidR="0055168E" w:rsidRPr="00A036BF" w:rsidRDefault="0055168E" w:rsidP="006448AB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036BF">
        <w:rPr>
          <w:rFonts w:ascii="Times New Roman" w:hAnsi="Times New Roman" w:cs="Times New Roman"/>
          <w:b/>
          <w:bCs/>
          <w:sz w:val="32"/>
          <w:szCs w:val="32"/>
        </w:rPr>
        <w:t>Education</w:t>
      </w:r>
    </w:p>
    <w:p w14:paraId="44CA98C3" w14:textId="77777777" w:rsidR="006109D4" w:rsidRPr="00A036BF" w:rsidRDefault="006109D4" w:rsidP="006448A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242F5B3" w14:textId="7B20407E" w:rsidR="00443CA4" w:rsidRPr="002B5A51" w:rsidRDefault="00443CA4" w:rsidP="00443CA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Old Dominion University</w:t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Pr="002B5A51">
        <w:rPr>
          <w:rFonts w:ascii="Times New Roman" w:hAnsi="Times New Roman" w:cs="Times New Roman"/>
          <w:sz w:val="24"/>
          <w:szCs w:val="24"/>
        </w:rPr>
        <w:tab/>
      </w:r>
      <w:r w:rsidR="00FD526A" w:rsidRPr="002B5A51">
        <w:rPr>
          <w:rFonts w:ascii="Times New Roman" w:hAnsi="Times New Roman" w:cs="Times New Roman"/>
          <w:sz w:val="24"/>
          <w:szCs w:val="24"/>
        </w:rPr>
        <w:t>Aug</w:t>
      </w:r>
      <w:r w:rsidRPr="002B5A51">
        <w:rPr>
          <w:rFonts w:ascii="Times New Roman" w:hAnsi="Times New Roman" w:cs="Times New Roman"/>
          <w:sz w:val="24"/>
          <w:szCs w:val="24"/>
        </w:rPr>
        <w:t xml:space="preserve"> 20</w:t>
      </w:r>
      <w:r w:rsidR="00D227EE" w:rsidRPr="002B5A51">
        <w:rPr>
          <w:rFonts w:ascii="Times New Roman" w:hAnsi="Times New Roman" w:cs="Times New Roman"/>
          <w:sz w:val="24"/>
          <w:szCs w:val="24"/>
        </w:rPr>
        <w:t>24</w:t>
      </w:r>
      <w:r w:rsidR="00FD526A" w:rsidRPr="002B5A51">
        <w:rPr>
          <w:rFonts w:ascii="Times New Roman" w:hAnsi="Times New Roman" w:cs="Times New Roman"/>
          <w:sz w:val="24"/>
          <w:szCs w:val="24"/>
        </w:rPr>
        <w:t xml:space="preserve"> to </w:t>
      </w:r>
      <w:r w:rsidR="00D227EE" w:rsidRPr="002B5A51">
        <w:rPr>
          <w:rFonts w:ascii="Times New Roman" w:hAnsi="Times New Roman" w:cs="Times New Roman"/>
          <w:sz w:val="24"/>
          <w:szCs w:val="24"/>
        </w:rPr>
        <w:t>present</w:t>
      </w:r>
    </w:p>
    <w:p w14:paraId="3EB67051" w14:textId="77777777" w:rsidR="00D227EE" w:rsidRPr="002B5A51" w:rsidRDefault="00443CA4" w:rsidP="00FD526A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5115 Hampton Blvd, Norfolk, VA 23529</w:t>
      </w:r>
    </w:p>
    <w:p w14:paraId="2B179BDD" w14:textId="6479D8A7" w:rsidR="00443CA4" w:rsidRPr="002B5A51" w:rsidRDefault="00443CA4" w:rsidP="00D227E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 xml:space="preserve">Pursuing a </w:t>
      </w:r>
      <w:r w:rsidR="00564C53">
        <w:rPr>
          <w:rFonts w:ascii="Times New Roman" w:hAnsi="Times New Roman" w:cs="Times New Roman"/>
          <w:sz w:val="24"/>
          <w:szCs w:val="24"/>
        </w:rPr>
        <w:t>Bachelor's</w:t>
      </w:r>
      <w:r w:rsidRPr="002B5A51">
        <w:rPr>
          <w:rFonts w:ascii="Times New Roman" w:hAnsi="Times New Roman" w:cs="Times New Roman"/>
          <w:sz w:val="24"/>
          <w:szCs w:val="24"/>
        </w:rPr>
        <w:t xml:space="preserve"> in Science/Cy</w:t>
      </w:r>
      <w:r w:rsidR="00D227EE" w:rsidRPr="002B5A51">
        <w:rPr>
          <w:rFonts w:ascii="Times New Roman" w:hAnsi="Times New Roman" w:cs="Times New Roman"/>
          <w:sz w:val="24"/>
          <w:szCs w:val="24"/>
        </w:rPr>
        <w:t>bersecurity</w:t>
      </w:r>
    </w:p>
    <w:p w14:paraId="73AFE29F" w14:textId="77777777" w:rsidR="00D227EE" w:rsidRPr="002B5A51" w:rsidRDefault="00D227EE" w:rsidP="00D227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21CDA5" w14:textId="5ECA265C" w:rsidR="00C976FC" w:rsidRPr="002B5A51" w:rsidRDefault="0055168E" w:rsidP="00FD52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Anne Arundel Community College</w:t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CC3EEE" w:rsidRPr="002B5A51">
        <w:rPr>
          <w:rFonts w:ascii="Times New Roman" w:hAnsi="Times New Roman" w:cs="Times New Roman"/>
          <w:sz w:val="24"/>
          <w:szCs w:val="24"/>
        </w:rPr>
        <w:tab/>
      </w:r>
      <w:r w:rsidR="00443CA4" w:rsidRPr="002B5A51">
        <w:rPr>
          <w:rFonts w:ascii="Times New Roman" w:hAnsi="Times New Roman" w:cs="Times New Roman"/>
          <w:sz w:val="24"/>
          <w:szCs w:val="24"/>
        </w:rPr>
        <w:t>Sep</w:t>
      </w:r>
      <w:r w:rsidR="00032CE8" w:rsidRPr="002B5A51">
        <w:rPr>
          <w:rFonts w:ascii="Times New Roman" w:hAnsi="Times New Roman" w:cs="Times New Roman"/>
          <w:sz w:val="24"/>
          <w:szCs w:val="24"/>
        </w:rPr>
        <w:t xml:space="preserve"> </w:t>
      </w:r>
      <w:r w:rsidR="00AB2D7D" w:rsidRPr="002B5A51">
        <w:rPr>
          <w:rFonts w:ascii="Times New Roman" w:hAnsi="Times New Roman" w:cs="Times New Roman"/>
          <w:sz w:val="24"/>
          <w:szCs w:val="24"/>
        </w:rPr>
        <w:t>20</w:t>
      </w:r>
      <w:r w:rsidR="00724803" w:rsidRPr="002B5A51">
        <w:rPr>
          <w:rFonts w:ascii="Times New Roman" w:hAnsi="Times New Roman" w:cs="Times New Roman"/>
          <w:sz w:val="24"/>
          <w:szCs w:val="24"/>
        </w:rPr>
        <w:t>20</w:t>
      </w:r>
      <w:r w:rsidR="00FD526A" w:rsidRPr="002B5A51">
        <w:rPr>
          <w:rFonts w:ascii="Times New Roman" w:hAnsi="Times New Roman" w:cs="Times New Roman"/>
          <w:sz w:val="24"/>
          <w:szCs w:val="24"/>
        </w:rPr>
        <w:t xml:space="preserve"> to</w:t>
      </w:r>
      <w:r w:rsidR="00443CA4" w:rsidRPr="002B5A51">
        <w:rPr>
          <w:rFonts w:ascii="Times New Roman" w:hAnsi="Times New Roman" w:cs="Times New Roman"/>
          <w:sz w:val="24"/>
          <w:szCs w:val="24"/>
        </w:rPr>
        <w:t xml:space="preserve"> </w:t>
      </w:r>
      <w:r w:rsidR="00D227EE" w:rsidRPr="002B5A51">
        <w:rPr>
          <w:rFonts w:ascii="Times New Roman" w:hAnsi="Times New Roman" w:cs="Times New Roman"/>
          <w:sz w:val="24"/>
          <w:szCs w:val="24"/>
        </w:rPr>
        <w:t>May</w:t>
      </w:r>
      <w:r w:rsidR="00032CE8" w:rsidRPr="002B5A51">
        <w:rPr>
          <w:rFonts w:ascii="Times New Roman" w:hAnsi="Times New Roman" w:cs="Times New Roman"/>
          <w:sz w:val="24"/>
          <w:szCs w:val="24"/>
        </w:rPr>
        <w:t xml:space="preserve"> </w:t>
      </w:r>
      <w:r w:rsidR="00756FCB" w:rsidRPr="002B5A51">
        <w:rPr>
          <w:rFonts w:ascii="Times New Roman" w:hAnsi="Times New Roman" w:cs="Times New Roman"/>
          <w:sz w:val="24"/>
          <w:szCs w:val="24"/>
        </w:rPr>
        <w:t>202</w:t>
      </w:r>
      <w:r w:rsidR="009F3E81" w:rsidRPr="002B5A51">
        <w:rPr>
          <w:rFonts w:ascii="Times New Roman" w:hAnsi="Times New Roman" w:cs="Times New Roman"/>
          <w:sz w:val="24"/>
          <w:szCs w:val="24"/>
        </w:rPr>
        <w:t>4</w:t>
      </w:r>
      <w:r w:rsidR="00756FCB" w:rsidRPr="002B5A51">
        <w:rPr>
          <w:rFonts w:ascii="Times New Roman" w:hAnsi="Times New Roman" w:cs="Times New Roman"/>
          <w:sz w:val="24"/>
          <w:szCs w:val="24"/>
        </w:rPr>
        <w:br/>
        <w:t>101 College Pkwy, Arnold, MD 21012</w:t>
      </w:r>
    </w:p>
    <w:p w14:paraId="090C296A" w14:textId="14973447" w:rsidR="00C976FC" w:rsidRPr="002B5A51" w:rsidRDefault="00443CA4" w:rsidP="00443C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Degree</w:t>
      </w:r>
      <w:r w:rsidR="00FD526A" w:rsidRPr="002B5A51">
        <w:rPr>
          <w:rFonts w:ascii="Times New Roman" w:hAnsi="Times New Roman" w:cs="Times New Roman"/>
          <w:sz w:val="24"/>
          <w:szCs w:val="24"/>
        </w:rPr>
        <w:t>:</w:t>
      </w:r>
      <w:r w:rsidRPr="002B5A51">
        <w:rPr>
          <w:rFonts w:ascii="Times New Roman" w:hAnsi="Times New Roman" w:cs="Times New Roman"/>
          <w:sz w:val="24"/>
          <w:szCs w:val="24"/>
        </w:rPr>
        <w:t xml:space="preserve"> </w:t>
      </w:r>
      <w:r w:rsidR="003A69AD" w:rsidRPr="002B5A51">
        <w:rPr>
          <w:rFonts w:ascii="Times New Roman" w:hAnsi="Times New Roman" w:cs="Times New Roman"/>
          <w:sz w:val="24"/>
          <w:szCs w:val="24"/>
        </w:rPr>
        <w:t>Associate</w:t>
      </w:r>
      <w:r w:rsidR="00837539" w:rsidRPr="002B5A51">
        <w:rPr>
          <w:rFonts w:ascii="Times New Roman" w:hAnsi="Times New Roman" w:cs="Times New Roman"/>
          <w:sz w:val="24"/>
          <w:szCs w:val="24"/>
        </w:rPr>
        <w:t xml:space="preserve"> of</w:t>
      </w:r>
      <w:r w:rsidR="00D7244C" w:rsidRPr="002B5A51">
        <w:rPr>
          <w:rFonts w:ascii="Times New Roman" w:hAnsi="Times New Roman" w:cs="Times New Roman"/>
          <w:sz w:val="24"/>
          <w:szCs w:val="24"/>
        </w:rPr>
        <w:t xml:space="preserve"> Applied Science</w:t>
      </w:r>
      <w:r w:rsidR="00C976FC" w:rsidRPr="002B5A51">
        <w:rPr>
          <w:rFonts w:ascii="Times New Roman" w:hAnsi="Times New Roman" w:cs="Times New Roman"/>
          <w:sz w:val="24"/>
          <w:szCs w:val="24"/>
        </w:rPr>
        <w:t>-Information Assurance and Cybersecurity</w:t>
      </w:r>
      <w:r w:rsidR="0030250A" w:rsidRPr="002B5A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AEDE47" w14:textId="71AC9160" w:rsidR="00C976FC" w:rsidRPr="002B5A51" w:rsidRDefault="00C976FC" w:rsidP="00443C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Certificates in Network Security and Advanced Network Security</w:t>
      </w:r>
    </w:p>
    <w:p w14:paraId="23B7BFD0" w14:textId="0CC29AF6" w:rsidR="00FD526A" w:rsidRPr="002B5A51" w:rsidRDefault="00FD526A" w:rsidP="00443C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 xml:space="preserve">Graduated Summa Cum Laude </w:t>
      </w:r>
    </w:p>
    <w:p w14:paraId="6AA8B4DE" w14:textId="247A3C94" w:rsidR="006D4D1A" w:rsidRPr="002B5A51" w:rsidRDefault="00C976FC" w:rsidP="00FD526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Phi Theta Kappa Honor Societ</w:t>
      </w:r>
      <w:r w:rsidR="00FD526A" w:rsidRPr="002B5A51">
        <w:rPr>
          <w:rFonts w:ascii="Times New Roman" w:hAnsi="Times New Roman" w:cs="Times New Roman"/>
          <w:sz w:val="24"/>
          <w:szCs w:val="24"/>
        </w:rPr>
        <w:t>y</w:t>
      </w:r>
    </w:p>
    <w:p w14:paraId="2779EC64" w14:textId="77777777" w:rsidR="001B01BD" w:rsidRPr="002B5A51" w:rsidRDefault="001B01BD" w:rsidP="00DB31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795A87" w14:textId="77777777" w:rsidR="00A036BF" w:rsidRPr="002B5A51" w:rsidRDefault="00CA6ED3" w:rsidP="00A036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B5A51">
        <w:rPr>
          <w:rFonts w:ascii="Times New Roman" w:hAnsi="Times New Roman" w:cs="Times New Roman"/>
          <w:b/>
          <w:bCs/>
          <w:sz w:val="24"/>
          <w:szCs w:val="24"/>
        </w:rPr>
        <w:lastRenderedPageBreak/>
        <w:t>Job history</w:t>
      </w:r>
    </w:p>
    <w:p w14:paraId="1CF92E76" w14:textId="1BE4C697" w:rsidR="00A036BF" w:rsidRPr="002B5A51" w:rsidRDefault="00AC68E9" w:rsidP="00C115D1">
      <w:pPr>
        <w:spacing w:after="0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ighs</w:t>
      </w:r>
      <w:r w:rsidR="00A036BF" w:rsidRPr="002B5A5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of Baltimore, LLC</w:t>
      </w:r>
      <w:r w:rsidR="00A036BF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Customer Service Representative</w:t>
      </w:r>
      <w:r w:rsidR="00A036BF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Jan 2024 – </w:t>
      </w:r>
      <w:r w:rsidR="00564C5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uly</w:t>
      </w:r>
      <w:r w:rsidR="00A609AD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02</w:t>
      </w:r>
      <w:r w:rsidR="00DB71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</w:t>
      </w:r>
      <w:r w:rsidR="00A036BF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8699 Veterans Hwy, Millersville, MD 21108</w:t>
      </w:r>
    </w:p>
    <w:p w14:paraId="3A0E84C7" w14:textId="77777777" w:rsidR="00A036BF" w:rsidRPr="002B5A51" w:rsidRDefault="00A036BF" w:rsidP="00C115D1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naged financial transactions as a cashier, ensuring accuracy and security.</w:t>
      </w:r>
    </w:p>
    <w:p w14:paraId="035E0873" w14:textId="77777777" w:rsidR="00A036BF" w:rsidRPr="002B5A51" w:rsidRDefault="00A036BF" w:rsidP="00A036BF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nitored and maintained point-of-sale systems, addressing any technical issues.</w:t>
      </w:r>
    </w:p>
    <w:p w14:paraId="513AC62A" w14:textId="77777777" w:rsidR="00A036BF" w:rsidRPr="002B5A51" w:rsidRDefault="00A036BF" w:rsidP="00A036BF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sisted in implementing and adhering to data protection protocols for customer information.</w:t>
      </w:r>
    </w:p>
    <w:p w14:paraId="66910AC5" w14:textId="77777777" w:rsidR="00A036BF" w:rsidRPr="002B5A51" w:rsidRDefault="00A036BF" w:rsidP="00A036BF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ducted routine checks on store systems to ensure compliance with security standards.</w:t>
      </w:r>
    </w:p>
    <w:p w14:paraId="14CF33E0" w14:textId="77777777" w:rsidR="004577C8" w:rsidRPr="002B5A51" w:rsidRDefault="00A036BF" w:rsidP="004577C8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laborated with team members to resolve operational issues and enhance security measures</w:t>
      </w:r>
      <w:r w:rsidR="004577C8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D637DDE" w14:textId="0AC75516" w:rsidR="00A609AD" w:rsidRPr="002B5A51" w:rsidRDefault="00A609AD" w:rsidP="004577C8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ason for leaving: Full-time college schedule</w:t>
      </w:r>
      <w:r w:rsidR="004577C8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9114407" w14:textId="77777777" w:rsidR="004577C8" w:rsidRPr="002B5A51" w:rsidRDefault="004577C8" w:rsidP="004577C8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330CAEB" w14:textId="77777777" w:rsidR="00A036BF" w:rsidRPr="002B5A51" w:rsidRDefault="00A036BF" w:rsidP="00C115D1">
      <w:pPr>
        <w:spacing w:after="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afeway of Severna Park</w:t>
      </w: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Courtesy Clerk</w:t>
      </w: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Sep 2021 – Dec 2021</w:t>
      </w: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540 Benfield Rd, Severna Park, MD 21146</w:t>
      </w:r>
    </w:p>
    <w:p w14:paraId="50733A6E" w14:textId="77777777" w:rsidR="00A036BF" w:rsidRPr="002B5A51" w:rsidRDefault="00A036BF" w:rsidP="00C115D1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vided customer service by bagging and delivering groceries.</w:t>
      </w:r>
    </w:p>
    <w:p w14:paraId="364DB054" w14:textId="77777777" w:rsidR="00A036BF" w:rsidRPr="002B5A51" w:rsidRDefault="00A036BF" w:rsidP="00A036B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intained store cleanliness by sweeping floors and sanitizing carts to prevent the spread of COVID-19.</w:t>
      </w:r>
    </w:p>
    <w:p w14:paraId="4BDD1187" w14:textId="77777777" w:rsidR="00A036BF" w:rsidRPr="002B5A51" w:rsidRDefault="00A036BF" w:rsidP="00A036B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trieved carts from the parking lot, ensuring proper management and organization.</w:t>
      </w:r>
    </w:p>
    <w:p w14:paraId="614557D0" w14:textId="77777777" w:rsidR="00A036BF" w:rsidRPr="002B5A51" w:rsidRDefault="00A036BF" w:rsidP="00A036B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sisted cashiers with product returns and scanning, ensuring accurate transaction processing.</w:t>
      </w:r>
    </w:p>
    <w:p w14:paraId="1D2FCE37" w14:textId="07514365" w:rsidR="00A036BF" w:rsidRPr="002B5A51" w:rsidRDefault="00A036BF" w:rsidP="00A036B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elped customers locate products and </w:t>
      </w:r>
      <w:r w:rsidR="00C115D1"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ided</w:t>
      </w: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in-store navigation.</w:t>
      </w:r>
    </w:p>
    <w:p w14:paraId="77C506A7" w14:textId="2137F970" w:rsidR="00A036BF" w:rsidRPr="002B5A51" w:rsidRDefault="00A036BF" w:rsidP="00C115D1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hered to store policies and procedures to maintain security and operational efficiency.</w:t>
      </w:r>
    </w:p>
    <w:p w14:paraId="48ECA6E9" w14:textId="4E06D924" w:rsidR="00A036BF" w:rsidRPr="002B5A51" w:rsidRDefault="00A036BF" w:rsidP="00C115D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B5A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ason for leaving: Full-time college schedule</w:t>
      </w:r>
    </w:p>
    <w:p w14:paraId="10BD5E1D" w14:textId="77777777" w:rsidR="00C115D1" w:rsidRPr="002B5A51" w:rsidRDefault="00C115D1" w:rsidP="00C115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3F36FF" w14:textId="54926F1C" w:rsidR="00DB314C" w:rsidRPr="002B5A51" w:rsidRDefault="00DB314C" w:rsidP="00C115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5A5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43D4068" w14:textId="77777777" w:rsidR="0092632F" w:rsidRPr="002B5A51" w:rsidRDefault="0092632F" w:rsidP="00C115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EA04FA" w14:textId="681774E9" w:rsidR="0092632F" w:rsidRPr="002B5A51" w:rsidRDefault="0092632F" w:rsidP="007401F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Diwakar Yalpi (</w:t>
      </w:r>
      <w:hyperlink r:id="rId8" w:history="1">
        <w:r w:rsidRPr="002B5A51">
          <w:rPr>
            <w:rStyle w:val="Hyperlink"/>
            <w:rFonts w:ascii="Times New Roman" w:hAnsi="Times New Roman" w:cs="Times New Roman"/>
            <w:sz w:val="24"/>
            <w:szCs w:val="24"/>
          </w:rPr>
          <w:t>vyalpi@odu.edu</w:t>
        </w:r>
      </w:hyperlink>
      <w:r w:rsidRPr="002B5A51">
        <w:rPr>
          <w:rFonts w:ascii="Times New Roman" w:hAnsi="Times New Roman" w:cs="Times New Roman"/>
          <w:sz w:val="24"/>
          <w:szCs w:val="24"/>
        </w:rPr>
        <w:t>)</w:t>
      </w:r>
      <w:r w:rsidR="00CC63B8" w:rsidRPr="002B5A51">
        <w:rPr>
          <w:rFonts w:ascii="Times New Roman" w:hAnsi="Times New Roman" w:cs="Times New Roman"/>
          <w:sz w:val="24"/>
          <w:szCs w:val="24"/>
        </w:rPr>
        <w:t xml:space="preserve"> (Cybersecurity and the Social Sciences)</w:t>
      </w:r>
    </w:p>
    <w:p w14:paraId="60849ACE" w14:textId="716C7C25" w:rsidR="00CA6ED3" w:rsidRPr="002B5A51" w:rsidRDefault="005B7479" w:rsidP="007401F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B5A51">
        <w:rPr>
          <w:rFonts w:ascii="Times New Roman" w:hAnsi="Times New Roman" w:cs="Times New Roman"/>
          <w:sz w:val="24"/>
          <w:szCs w:val="24"/>
        </w:rPr>
        <w:t>Dr. Shannon L. Wells (</w:t>
      </w:r>
      <w:hyperlink r:id="rId9" w:history="1">
        <w:r w:rsidRPr="002B5A51">
          <w:rPr>
            <w:rStyle w:val="Hyperlink"/>
            <w:rFonts w:ascii="Times New Roman" w:hAnsi="Times New Roman" w:cs="Times New Roman"/>
            <w:sz w:val="24"/>
            <w:szCs w:val="24"/>
          </w:rPr>
          <w:t>swells@odu.edu</w:t>
        </w:r>
      </w:hyperlink>
      <w:r w:rsidRPr="002B5A51">
        <w:rPr>
          <w:rFonts w:ascii="Times New Roman" w:hAnsi="Times New Roman" w:cs="Times New Roman"/>
          <w:sz w:val="24"/>
          <w:szCs w:val="24"/>
        </w:rPr>
        <w:t>)</w:t>
      </w:r>
      <w:r w:rsidR="00ED602A" w:rsidRPr="002B5A51">
        <w:rPr>
          <w:rFonts w:ascii="Times New Roman" w:hAnsi="Times New Roman" w:cs="Times New Roman"/>
          <w:sz w:val="24"/>
          <w:szCs w:val="24"/>
        </w:rPr>
        <w:t xml:space="preserve"> (Oceanography)</w:t>
      </w:r>
    </w:p>
    <w:p w14:paraId="35770204" w14:textId="35C12FBB" w:rsidR="00FA0109" w:rsidRPr="00FA0109" w:rsidRDefault="00FA0109" w:rsidP="00FA010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FA0109">
        <w:rPr>
          <w:rFonts w:ascii="Times New Roman" w:hAnsi="Times New Roman" w:cs="Times New Roman"/>
          <w:sz w:val="24"/>
          <w:szCs w:val="24"/>
        </w:rPr>
        <w:t>Conaway, Sharon M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10" w:history="1">
        <w:r w:rsidRPr="00A85B1A">
          <w:rPr>
            <w:rStyle w:val="Hyperlink"/>
            <w:rFonts w:ascii="Times New Roman" w:hAnsi="Times New Roman" w:cs="Times New Roman"/>
            <w:sz w:val="24"/>
            <w:szCs w:val="24"/>
          </w:rPr>
          <w:t>smconawa@odu.edu</w:t>
        </w:r>
      </w:hyperlink>
      <w:r>
        <w:rPr>
          <w:rFonts w:ascii="Times New Roman" w:hAnsi="Times New Roman" w:cs="Times New Roman"/>
          <w:sz w:val="24"/>
          <w:szCs w:val="24"/>
        </w:rPr>
        <w:t>) (Academic Advisor)</w:t>
      </w:r>
    </w:p>
    <w:sectPr w:rsidR="00FA0109" w:rsidRPr="00FA0109" w:rsidSect="00D227E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80A1B" w14:textId="77777777" w:rsidR="0084663A" w:rsidRDefault="0084663A" w:rsidP="007618B8">
      <w:pPr>
        <w:spacing w:after="0" w:line="240" w:lineRule="auto"/>
      </w:pPr>
      <w:r>
        <w:separator/>
      </w:r>
    </w:p>
  </w:endnote>
  <w:endnote w:type="continuationSeparator" w:id="0">
    <w:p w14:paraId="06F73124" w14:textId="77777777" w:rsidR="0084663A" w:rsidRDefault="0084663A" w:rsidP="00761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42C01" w14:textId="77777777" w:rsidR="0084663A" w:rsidRDefault="0084663A" w:rsidP="007618B8">
      <w:pPr>
        <w:spacing w:after="0" w:line="240" w:lineRule="auto"/>
      </w:pPr>
      <w:r>
        <w:separator/>
      </w:r>
    </w:p>
  </w:footnote>
  <w:footnote w:type="continuationSeparator" w:id="0">
    <w:p w14:paraId="5D118F0B" w14:textId="77777777" w:rsidR="0084663A" w:rsidRDefault="0084663A" w:rsidP="00761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25E70"/>
    <w:multiLevelType w:val="hybridMultilevel"/>
    <w:tmpl w:val="72DCF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87899"/>
    <w:multiLevelType w:val="hybridMultilevel"/>
    <w:tmpl w:val="D0D28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7092E"/>
    <w:multiLevelType w:val="hybridMultilevel"/>
    <w:tmpl w:val="9F58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9778B"/>
    <w:multiLevelType w:val="hybridMultilevel"/>
    <w:tmpl w:val="C5FC0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377D0"/>
    <w:multiLevelType w:val="hybridMultilevel"/>
    <w:tmpl w:val="6EDE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274F7"/>
    <w:multiLevelType w:val="hybridMultilevel"/>
    <w:tmpl w:val="FA2ABE5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91F3EA6"/>
    <w:multiLevelType w:val="hybridMultilevel"/>
    <w:tmpl w:val="5A1A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853B8"/>
    <w:multiLevelType w:val="hybridMultilevel"/>
    <w:tmpl w:val="EEB67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245C"/>
    <w:multiLevelType w:val="hybridMultilevel"/>
    <w:tmpl w:val="0F78B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F4BD8"/>
    <w:multiLevelType w:val="hybridMultilevel"/>
    <w:tmpl w:val="4768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B528B"/>
    <w:multiLevelType w:val="hybridMultilevel"/>
    <w:tmpl w:val="BEE6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B21F2"/>
    <w:multiLevelType w:val="hybridMultilevel"/>
    <w:tmpl w:val="DA94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83664"/>
    <w:multiLevelType w:val="multilevel"/>
    <w:tmpl w:val="A72A8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F10E5E"/>
    <w:multiLevelType w:val="multilevel"/>
    <w:tmpl w:val="C994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A44328"/>
    <w:multiLevelType w:val="hybridMultilevel"/>
    <w:tmpl w:val="1542F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4881">
    <w:abstractNumId w:val="6"/>
  </w:num>
  <w:num w:numId="2" w16cid:durableId="1433477727">
    <w:abstractNumId w:val="11"/>
  </w:num>
  <w:num w:numId="3" w16cid:durableId="554313015">
    <w:abstractNumId w:val="10"/>
  </w:num>
  <w:num w:numId="4" w16cid:durableId="515970063">
    <w:abstractNumId w:val="9"/>
  </w:num>
  <w:num w:numId="5" w16cid:durableId="657609474">
    <w:abstractNumId w:val="8"/>
  </w:num>
  <w:num w:numId="6" w16cid:durableId="1055275803">
    <w:abstractNumId w:val="7"/>
  </w:num>
  <w:num w:numId="7" w16cid:durableId="939030179">
    <w:abstractNumId w:val="3"/>
  </w:num>
  <w:num w:numId="8" w16cid:durableId="1139690524">
    <w:abstractNumId w:val="0"/>
  </w:num>
  <w:num w:numId="9" w16cid:durableId="1899826479">
    <w:abstractNumId w:val="14"/>
  </w:num>
  <w:num w:numId="10" w16cid:durableId="1454664824">
    <w:abstractNumId w:val="5"/>
  </w:num>
  <w:num w:numId="11" w16cid:durableId="213154436">
    <w:abstractNumId w:val="12"/>
  </w:num>
  <w:num w:numId="12" w16cid:durableId="478688475">
    <w:abstractNumId w:val="13"/>
  </w:num>
  <w:num w:numId="13" w16cid:durableId="113716340">
    <w:abstractNumId w:val="4"/>
  </w:num>
  <w:num w:numId="14" w16cid:durableId="1450079676">
    <w:abstractNumId w:val="2"/>
  </w:num>
  <w:num w:numId="15" w16cid:durableId="882788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TMwsTAwNzMyNTRQ0lEKTi0uzszPAykwrwUAkJCDaiwAAAA="/>
  </w:docVars>
  <w:rsids>
    <w:rsidRoot w:val="007756CD"/>
    <w:rsid w:val="00003300"/>
    <w:rsid w:val="00030CA6"/>
    <w:rsid w:val="00032CE8"/>
    <w:rsid w:val="00051675"/>
    <w:rsid w:val="00053184"/>
    <w:rsid w:val="00066959"/>
    <w:rsid w:val="00077B8C"/>
    <w:rsid w:val="000815DA"/>
    <w:rsid w:val="000A1B2F"/>
    <w:rsid w:val="000A2B35"/>
    <w:rsid w:val="000C4561"/>
    <w:rsid w:val="000E1754"/>
    <w:rsid w:val="000F20F9"/>
    <w:rsid w:val="000F3662"/>
    <w:rsid w:val="000F37DA"/>
    <w:rsid w:val="00115196"/>
    <w:rsid w:val="00147F5F"/>
    <w:rsid w:val="001707BE"/>
    <w:rsid w:val="001718AF"/>
    <w:rsid w:val="00174A01"/>
    <w:rsid w:val="00177EF4"/>
    <w:rsid w:val="00182E04"/>
    <w:rsid w:val="0018411C"/>
    <w:rsid w:val="001B01BD"/>
    <w:rsid w:val="001B0996"/>
    <w:rsid w:val="001B7436"/>
    <w:rsid w:val="001D79F9"/>
    <w:rsid w:val="001E0DDD"/>
    <w:rsid w:val="001E65BC"/>
    <w:rsid w:val="002148F7"/>
    <w:rsid w:val="002151BD"/>
    <w:rsid w:val="00225BA0"/>
    <w:rsid w:val="00231443"/>
    <w:rsid w:val="00232428"/>
    <w:rsid w:val="00267963"/>
    <w:rsid w:val="00275879"/>
    <w:rsid w:val="002B5A51"/>
    <w:rsid w:val="002C17C2"/>
    <w:rsid w:val="002E6462"/>
    <w:rsid w:val="0030250A"/>
    <w:rsid w:val="0030431F"/>
    <w:rsid w:val="00320C28"/>
    <w:rsid w:val="003308D0"/>
    <w:rsid w:val="00333494"/>
    <w:rsid w:val="00340DC4"/>
    <w:rsid w:val="0034707E"/>
    <w:rsid w:val="0035739F"/>
    <w:rsid w:val="0036425C"/>
    <w:rsid w:val="00367DFA"/>
    <w:rsid w:val="00370A60"/>
    <w:rsid w:val="00382957"/>
    <w:rsid w:val="00387E38"/>
    <w:rsid w:val="003A1EA2"/>
    <w:rsid w:val="003A5B0B"/>
    <w:rsid w:val="003A69AD"/>
    <w:rsid w:val="003C4E67"/>
    <w:rsid w:val="003D06F6"/>
    <w:rsid w:val="003D41C5"/>
    <w:rsid w:val="003E6A9C"/>
    <w:rsid w:val="003F3D7C"/>
    <w:rsid w:val="003F7874"/>
    <w:rsid w:val="00401DA8"/>
    <w:rsid w:val="00404D67"/>
    <w:rsid w:val="00420FE3"/>
    <w:rsid w:val="0043686F"/>
    <w:rsid w:val="00443CA4"/>
    <w:rsid w:val="00446A5E"/>
    <w:rsid w:val="0045653B"/>
    <w:rsid w:val="00457169"/>
    <w:rsid w:val="004577C8"/>
    <w:rsid w:val="004675C9"/>
    <w:rsid w:val="0047501A"/>
    <w:rsid w:val="00482816"/>
    <w:rsid w:val="00482BF8"/>
    <w:rsid w:val="00496597"/>
    <w:rsid w:val="004A1B54"/>
    <w:rsid w:val="004A2E53"/>
    <w:rsid w:val="004B1001"/>
    <w:rsid w:val="004B230B"/>
    <w:rsid w:val="004B4819"/>
    <w:rsid w:val="004C45E0"/>
    <w:rsid w:val="004D14BC"/>
    <w:rsid w:val="004F2173"/>
    <w:rsid w:val="00526D92"/>
    <w:rsid w:val="00532878"/>
    <w:rsid w:val="00544C59"/>
    <w:rsid w:val="0055168E"/>
    <w:rsid w:val="00564C53"/>
    <w:rsid w:val="00572763"/>
    <w:rsid w:val="00584C6C"/>
    <w:rsid w:val="005A21AF"/>
    <w:rsid w:val="005A4C0B"/>
    <w:rsid w:val="005B0307"/>
    <w:rsid w:val="005B7479"/>
    <w:rsid w:val="005C3262"/>
    <w:rsid w:val="005D480D"/>
    <w:rsid w:val="005D5DEA"/>
    <w:rsid w:val="005F2B4E"/>
    <w:rsid w:val="005F7F84"/>
    <w:rsid w:val="00605623"/>
    <w:rsid w:val="006109D4"/>
    <w:rsid w:val="0061369A"/>
    <w:rsid w:val="00622C29"/>
    <w:rsid w:val="006448AB"/>
    <w:rsid w:val="0065418D"/>
    <w:rsid w:val="00693FEA"/>
    <w:rsid w:val="00694B72"/>
    <w:rsid w:val="006B11C3"/>
    <w:rsid w:val="006C3932"/>
    <w:rsid w:val="006D0E15"/>
    <w:rsid w:val="006D4D1A"/>
    <w:rsid w:val="006E1CCD"/>
    <w:rsid w:val="006F0021"/>
    <w:rsid w:val="006F39BD"/>
    <w:rsid w:val="006F5FBA"/>
    <w:rsid w:val="0070438C"/>
    <w:rsid w:val="00711F77"/>
    <w:rsid w:val="0072119B"/>
    <w:rsid w:val="00721844"/>
    <w:rsid w:val="00724803"/>
    <w:rsid w:val="007307AE"/>
    <w:rsid w:val="00731C4E"/>
    <w:rsid w:val="007401FD"/>
    <w:rsid w:val="00756FCB"/>
    <w:rsid w:val="00757C4A"/>
    <w:rsid w:val="007618B8"/>
    <w:rsid w:val="007756CD"/>
    <w:rsid w:val="00777C0D"/>
    <w:rsid w:val="00780F27"/>
    <w:rsid w:val="00781B5F"/>
    <w:rsid w:val="007872A5"/>
    <w:rsid w:val="0079461E"/>
    <w:rsid w:val="007B4EF7"/>
    <w:rsid w:val="007B7025"/>
    <w:rsid w:val="007D11DF"/>
    <w:rsid w:val="007E65D0"/>
    <w:rsid w:val="00800BCB"/>
    <w:rsid w:val="00805F64"/>
    <w:rsid w:val="008062A2"/>
    <w:rsid w:val="00811F0E"/>
    <w:rsid w:val="00821261"/>
    <w:rsid w:val="008217C2"/>
    <w:rsid w:val="00837539"/>
    <w:rsid w:val="0084663A"/>
    <w:rsid w:val="00865FCB"/>
    <w:rsid w:val="008A2F07"/>
    <w:rsid w:val="008B66B4"/>
    <w:rsid w:val="008B77B3"/>
    <w:rsid w:val="008D11C1"/>
    <w:rsid w:val="008E613E"/>
    <w:rsid w:val="008F527B"/>
    <w:rsid w:val="008F5C01"/>
    <w:rsid w:val="0092632F"/>
    <w:rsid w:val="0093447F"/>
    <w:rsid w:val="00990D04"/>
    <w:rsid w:val="009924B8"/>
    <w:rsid w:val="00993017"/>
    <w:rsid w:val="00995B0C"/>
    <w:rsid w:val="009B6C5B"/>
    <w:rsid w:val="009C5D17"/>
    <w:rsid w:val="009D3430"/>
    <w:rsid w:val="009F1671"/>
    <w:rsid w:val="009F2091"/>
    <w:rsid w:val="009F3E81"/>
    <w:rsid w:val="009F6767"/>
    <w:rsid w:val="00A036BF"/>
    <w:rsid w:val="00A06A17"/>
    <w:rsid w:val="00A06DAC"/>
    <w:rsid w:val="00A07259"/>
    <w:rsid w:val="00A111FB"/>
    <w:rsid w:val="00A21A58"/>
    <w:rsid w:val="00A2709E"/>
    <w:rsid w:val="00A33569"/>
    <w:rsid w:val="00A37E80"/>
    <w:rsid w:val="00A444CC"/>
    <w:rsid w:val="00A57966"/>
    <w:rsid w:val="00A609AD"/>
    <w:rsid w:val="00A66BF3"/>
    <w:rsid w:val="00A7421F"/>
    <w:rsid w:val="00A8692D"/>
    <w:rsid w:val="00A93A01"/>
    <w:rsid w:val="00AA4C99"/>
    <w:rsid w:val="00AA4FC3"/>
    <w:rsid w:val="00AB12B8"/>
    <w:rsid w:val="00AB19BA"/>
    <w:rsid w:val="00AB2D7D"/>
    <w:rsid w:val="00AC68E9"/>
    <w:rsid w:val="00B00AA9"/>
    <w:rsid w:val="00B25844"/>
    <w:rsid w:val="00B32C65"/>
    <w:rsid w:val="00B55157"/>
    <w:rsid w:val="00B859B8"/>
    <w:rsid w:val="00BA0678"/>
    <w:rsid w:val="00BC1FBF"/>
    <w:rsid w:val="00BC34BC"/>
    <w:rsid w:val="00BC42D2"/>
    <w:rsid w:val="00BC49EC"/>
    <w:rsid w:val="00BD6A55"/>
    <w:rsid w:val="00BE13A3"/>
    <w:rsid w:val="00BF3409"/>
    <w:rsid w:val="00BF5C60"/>
    <w:rsid w:val="00BF5DC4"/>
    <w:rsid w:val="00C075F1"/>
    <w:rsid w:val="00C11286"/>
    <w:rsid w:val="00C115D1"/>
    <w:rsid w:val="00C3446A"/>
    <w:rsid w:val="00C40B32"/>
    <w:rsid w:val="00C432E6"/>
    <w:rsid w:val="00C735BE"/>
    <w:rsid w:val="00C74392"/>
    <w:rsid w:val="00C95842"/>
    <w:rsid w:val="00C976FC"/>
    <w:rsid w:val="00CA2588"/>
    <w:rsid w:val="00CA3436"/>
    <w:rsid w:val="00CA6ED3"/>
    <w:rsid w:val="00CB110E"/>
    <w:rsid w:val="00CB6C1F"/>
    <w:rsid w:val="00CC3EEE"/>
    <w:rsid w:val="00CC63B8"/>
    <w:rsid w:val="00CE1CF6"/>
    <w:rsid w:val="00CF3421"/>
    <w:rsid w:val="00CF6644"/>
    <w:rsid w:val="00D227EE"/>
    <w:rsid w:val="00D239C5"/>
    <w:rsid w:val="00D27095"/>
    <w:rsid w:val="00D46C9D"/>
    <w:rsid w:val="00D51908"/>
    <w:rsid w:val="00D55DC7"/>
    <w:rsid w:val="00D62C85"/>
    <w:rsid w:val="00D66994"/>
    <w:rsid w:val="00D66C87"/>
    <w:rsid w:val="00D71692"/>
    <w:rsid w:val="00D7244C"/>
    <w:rsid w:val="00D72B63"/>
    <w:rsid w:val="00DA04E0"/>
    <w:rsid w:val="00DA6C85"/>
    <w:rsid w:val="00DB2123"/>
    <w:rsid w:val="00DB314C"/>
    <w:rsid w:val="00DB5266"/>
    <w:rsid w:val="00DB7150"/>
    <w:rsid w:val="00DC3342"/>
    <w:rsid w:val="00DD09C7"/>
    <w:rsid w:val="00DD7564"/>
    <w:rsid w:val="00DE7D9E"/>
    <w:rsid w:val="00DF268E"/>
    <w:rsid w:val="00E15AD6"/>
    <w:rsid w:val="00E2136D"/>
    <w:rsid w:val="00E407CD"/>
    <w:rsid w:val="00E446D5"/>
    <w:rsid w:val="00E5426A"/>
    <w:rsid w:val="00E61405"/>
    <w:rsid w:val="00E66D13"/>
    <w:rsid w:val="00E76D56"/>
    <w:rsid w:val="00E825F0"/>
    <w:rsid w:val="00E9220C"/>
    <w:rsid w:val="00E974D6"/>
    <w:rsid w:val="00EA0A0E"/>
    <w:rsid w:val="00EA12FD"/>
    <w:rsid w:val="00EA1F13"/>
    <w:rsid w:val="00EA1FA1"/>
    <w:rsid w:val="00EB26B4"/>
    <w:rsid w:val="00EC4E87"/>
    <w:rsid w:val="00ED602A"/>
    <w:rsid w:val="00EE3AEE"/>
    <w:rsid w:val="00EF0D86"/>
    <w:rsid w:val="00EF15CA"/>
    <w:rsid w:val="00EF2D4C"/>
    <w:rsid w:val="00EF4848"/>
    <w:rsid w:val="00F348BA"/>
    <w:rsid w:val="00F41BD9"/>
    <w:rsid w:val="00F53904"/>
    <w:rsid w:val="00F60590"/>
    <w:rsid w:val="00F6659E"/>
    <w:rsid w:val="00F863EA"/>
    <w:rsid w:val="00F92D03"/>
    <w:rsid w:val="00FA0109"/>
    <w:rsid w:val="00FA49ED"/>
    <w:rsid w:val="00FA647A"/>
    <w:rsid w:val="00FD526A"/>
    <w:rsid w:val="00FE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AD215C"/>
  <w15:chartTrackingRefBased/>
  <w15:docId w15:val="{DB078E80-66B3-4CB2-AEBA-473A5ADBD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5F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18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8B8"/>
  </w:style>
  <w:style w:type="paragraph" w:styleId="Footer">
    <w:name w:val="footer"/>
    <w:basedOn w:val="Normal"/>
    <w:link w:val="FooterChar"/>
    <w:uiPriority w:val="99"/>
    <w:unhideWhenUsed/>
    <w:rsid w:val="007618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8B8"/>
  </w:style>
  <w:style w:type="table" w:styleId="TableGrid">
    <w:name w:val="Table Grid"/>
    <w:basedOn w:val="TableNormal"/>
    <w:uiPriority w:val="39"/>
    <w:rsid w:val="00794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03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A036BF"/>
    <w:rPr>
      <w:b/>
      <w:bCs/>
    </w:rPr>
  </w:style>
  <w:style w:type="character" w:styleId="Hyperlink">
    <w:name w:val="Hyperlink"/>
    <w:basedOn w:val="DefaultParagraphFont"/>
    <w:uiPriority w:val="99"/>
    <w:unhideWhenUsed/>
    <w:rsid w:val="009263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3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7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4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3461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8973623">
              <w:marLeft w:val="6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06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4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8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8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50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10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45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38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44893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93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1817903">
              <w:marLeft w:val="6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39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8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3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1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5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06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65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4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26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38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06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06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494667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04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3494678">
              <w:marLeft w:val="6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64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8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8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71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9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3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67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50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7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44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8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507247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89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880174">
              <w:marLeft w:val="6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2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73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43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0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9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2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5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217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50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0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22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3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80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yalpi@od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mconawa@od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wells@od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A9B03-4CFB-4FC0-936E-F78C09323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42</Words>
  <Characters>3106</Characters>
  <Application>Microsoft Office Word</Application>
  <DocSecurity>0</DocSecurity>
  <Lines>7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Fleet</dc:creator>
  <cp:keywords/>
  <dc:description/>
  <cp:lastModifiedBy>Scott Worm</cp:lastModifiedBy>
  <cp:revision>8</cp:revision>
  <cp:lastPrinted>2024-01-23T14:18:00Z</cp:lastPrinted>
  <dcterms:created xsi:type="dcterms:W3CDTF">2025-05-01T02:15:00Z</dcterms:created>
  <dcterms:modified xsi:type="dcterms:W3CDTF">2025-11-25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a16df6-73b9-4fe3-96d6-9f83f2eb6bd0</vt:lpwstr>
  </property>
</Properties>
</file>